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Pr="00A9745F" w:rsidRDefault="00D01597" w:rsidP="00D01597">
      <w:pPr>
        <w:jc w:val="center"/>
        <w:rPr>
          <w:b/>
          <w:bCs/>
          <w:sz w:val="24"/>
          <w:szCs w:val="24"/>
        </w:rPr>
      </w:pPr>
    </w:p>
    <w:p w14:paraId="1964CB57" w14:textId="77777777" w:rsidR="00A9745F" w:rsidRPr="00A9745F" w:rsidRDefault="00A9745F" w:rsidP="00A9745F">
      <w:pPr>
        <w:jc w:val="center"/>
        <w:rPr>
          <w:b/>
          <w:bCs/>
          <w:color w:val="006699"/>
          <w:sz w:val="24"/>
          <w:szCs w:val="24"/>
        </w:rPr>
      </w:pPr>
      <w:r w:rsidRPr="00A9745F">
        <w:rPr>
          <w:b/>
          <w:bCs/>
          <w:color w:val="006699"/>
          <w:sz w:val="24"/>
          <w:szCs w:val="24"/>
        </w:rPr>
        <w:t>3. Računalno razmišljanje i programiranje</w:t>
      </w:r>
    </w:p>
    <w:p w14:paraId="4AD994CF" w14:textId="77777777" w:rsidR="00A9745F" w:rsidRPr="00A9745F" w:rsidRDefault="00A9745F" w:rsidP="00A9745F">
      <w:pPr>
        <w:jc w:val="center"/>
        <w:rPr>
          <w:b/>
          <w:bCs/>
          <w:color w:val="0099CC"/>
          <w:sz w:val="24"/>
          <w:szCs w:val="24"/>
        </w:rPr>
      </w:pPr>
      <w:r w:rsidRPr="00A9745F">
        <w:rPr>
          <w:b/>
          <w:bCs/>
          <w:color w:val="0099CC"/>
          <w:sz w:val="24"/>
          <w:szCs w:val="24"/>
        </w:rPr>
        <w:t>3.1. Strukture i vrste podataka u Pythonu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A9745F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5C21176B" w:rsidR="00A9745F" w:rsidRDefault="00A9745F" w:rsidP="00A9745F">
            <w:r w:rsidRPr="00592A55">
              <w:t>Opisujem čemu služi programski jezik Python.</w:t>
            </w:r>
          </w:p>
        </w:tc>
        <w:tc>
          <w:tcPr>
            <w:tcW w:w="993" w:type="dxa"/>
          </w:tcPr>
          <w:p w14:paraId="73EA9D1D" w14:textId="77777777" w:rsidR="00A9745F" w:rsidRDefault="00A9745F" w:rsidP="00A9745F"/>
        </w:tc>
        <w:tc>
          <w:tcPr>
            <w:tcW w:w="992" w:type="dxa"/>
          </w:tcPr>
          <w:p w14:paraId="0A9A4857" w14:textId="77777777" w:rsidR="00A9745F" w:rsidRDefault="00A9745F" w:rsidP="00A9745F"/>
        </w:tc>
      </w:tr>
      <w:tr w:rsidR="00A9745F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7C8C57A2" w:rsidR="00A9745F" w:rsidRDefault="00A9745F" w:rsidP="00A9745F">
            <w:r w:rsidRPr="00592A55">
              <w:t>U Pythonu razlikujem nekoliko vrsta jednostavnih podataka.</w:t>
            </w:r>
          </w:p>
        </w:tc>
        <w:tc>
          <w:tcPr>
            <w:tcW w:w="993" w:type="dxa"/>
          </w:tcPr>
          <w:p w14:paraId="3445978E" w14:textId="77777777" w:rsidR="00A9745F" w:rsidRDefault="00A9745F" w:rsidP="00A9745F"/>
        </w:tc>
        <w:tc>
          <w:tcPr>
            <w:tcW w:w="992" w:type="dxa"/>
          </w:tcPr>
          <w:p w14:paraId="6CD3F2E8" w14:textId="77777777" w:rsidR="00A9745F" w:rsidRDefault="00A9745F" w:rsidP="00A9745F"/>
        </w:tc>
      </w:tr>
      <w:tr w:rsidR="00A9745F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2F0AD40B" w:rsidR="00A9745F" w:rsidRDefault="00A9745F" w:rsidP="00A9745F">
            <w:r w:rsidRPr="00592A55">
              <w:t>Opisujem kako prikazujemo decimalne brojeve.</w:t>
            </w:r>
          </w:p>
        </w:tc>
        <w:tc>
          <w:tcPr>
            <w:tcW w:w="993" w:type="dxa"/>
          </w:tcPr>
          <w:p w14:paraId="1A8467DA" w14:textId="77777777" w:rsidR="00A9745F" w:rsidRDefault="00A9745F" w:rsidP="00A9745F"/>
        </w:tc>
        <w:tc>
          <w:tcPr>
            <w:tcW w:w="992" w:type="dxa"/>
          </w:tcPr>
          <w:p w14:paraId="6490D0B6" w14:textId="77777777" w:rsidR="00A9745F" w:rsidRDefault="00A9745F" w:rsidP="00A9745F"/>
        </w:tc>
      </w:tr>
      <w:tr w:rsidR="00A9745F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4D757CF1" w:rsidR="00A9745F" w:rsidRDefault="00A9745F" w:rsidP="00A9745F">
            <w:r w:rsidRPr="00592A55">
              <w:t>Imenujem naredbu kojom mogu decimalni broj pretvoriti u cijeli broj.</w:t>
            </w:r>
          </w:p>
        </w:tc>
        <w:tc>
          <w:tcPr>
            <w:tcW w:w="993" w:type="dxa"/>
          </w:tcPr>
          <w:p w14:paraId="6958FF04" w14:textId="77777777" w:rsidR="00A9745F" w:rsidRDefault="00A9745F" w:rsidP="00A9745F"/>
        </w:tc>
        <w:tc>
          <w:tcPr>
            <w:tcW w:w="992" w:type="dxa"/>
          </w:tcPr>
          <w:p w14:paraId="163C3CCF" w14:textId="77777777" w:rsidR="00A9745F" w:rsidRDefault="00A9745F" w:rsidP="00A9745F"/>
        </w:tc>
      </w:tr>
      <w:tr w:rsidR="00A9745F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2F470650" w:rsidR="00A9745F" w:rsidRDefault="00A9745F" w:rsidP="00A9745F">
            <w:r w:rsidRPr="00592A55">
              <w:t>Svojim riječima objašnjavam što su znakovni nizovi.</w:t>
            </w:r>
          </w:p>
        </w:tc>
        <w:tc>
          <w:tcPr>
            <w:tcW w:w="993" w:type="dxa"/>
          </w:tcPr>
          <w:p w14:paraId="21E3948F" w14:textId="77777777" w:rsidR="00A9745F" w:rsidRDefault="00A9745F" w:rsidP="00A9745F"/>
        </w:tc>
        <w:tc>
          <w:tcPr>
            <w:tcW w:w="992" w:type="dxa"/>
          </w:tcPr>
          <w:p w14:paraId="32C7099E" w14:textId="77777777" w:rsidR="00A9745F" w:rsidRDefault="00A9745F" w:rsidP="00A9745F"/>
        </w:tc>
      </w:tr>
      <w:tr w:rsidR="00A9745F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52C9FFF5" w:rsidR="00A9745F" w:rsidRDefault="00A9745F" w:rsidP="00A9745F">
            <w:r w:rsidRPr="00592A55">
              <w:t>Navodim unutar kojih se znakova mora napisati riječ da bude shvaćena kao znakovni niz.</w:t>
            </w:r>
          </w:p>
        </w:tc>
        <w:tc>
          <w:tcPr>
            <w:tcW w:w="993" w:type="dxa"/>
          </w:tcPr>
          <w:p w14:paraId="251F30AB" w14:textId="77777777" w:rsidR="00A9745F" w:rsidRDefault="00A9745F" w:rsidP="00A9745F"/>
        </w:tc>
        <w:tc>
          <w:tcPr>
            <w:tcW w:w="992" w:type="dxa"/>
          </w:tcPr>
          <w:p w14:paraId="389ACEE9" w14:textId="77777777" w:rsidR="00A9745F" w:rsidRDefault="00A9745F" w:rsidP="00A9745F"/>
        </w:tc>
      </w:tr>
      <w:tr w:rsidR="00A9745F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2A6D2C21" w:rsidR="00A9745F" w:rsidRDefault="00A9745F" w:rsidP="00A9745F">
            <w:r w:rsidRPr="00592A55">
              <w:t>Objašnjavam postupak indeksiranja u programskom jeziku Pythonu.</w:t>
            </w:r>
          </w:p>
        </w:tc>
        <w:tc>
          <w:tcPr>
            <w:tcW w:w="993" w:type="dxa"/>
          </w:tcPr>
          <w:p w14:paraId="2F20E435" w14:textId="77777777" w:rsidR="00A9745F" w:rsidRDefault="00A9745F" w:rsidP="00A9745F"/>
        </w:tc>
        <w:tc>
          <w:tcPr>
            <w:tcW w:w="992" w:type="dxa"/>
          </w:tcPr>
          <w:p w14:paraId="1BDF9654" w14:textId="77777777" w:rsidR="00A9745F" w:rsidRDefault="00A9745F" w:rsidP="00A9745F"/>
        </w:tc>
      </w:tr>
      <w:tr w:rsidR="00A9745F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3942A476" w:rsidR="00A9745F" w:rsidRDefault="00A9745F" w:rsidP="00A9745F">
            <w:r w:rsidRPr="00592A55">
              <w:t>Opisujem postupak indeksiranja na jednom primjeru u programskom jeziku Pythonu.</w:t>
            </w:r>
          </w:p>
        </w:tc>
        <w:tc>
          <w:tcPr>
            <w:tcW w:w="993" w:type="dxa"/>
          </w:tcPr>
          <w:p w14:paraId="73F5ED99" w14:textId="77777777" w:rsidR="00A9745F" w:rsidRDefault="00A9745F" w:rsidP="00A9745F"/>
        </w:tc>
        <w:tc>
          <w:tcPr>
            <w:tcW w:w="992" w:type="dxa"/>
          </w:tcPr>
          <w:p w14:paraId="3CA8F22E" w14:textId="77777777" w:rsidR="00A9745F" w:rsidRDefault="00A9745F" w:rsidP="00A9745F"/>
        </w:tc>
      </w:tr>
      <w:tr w:rsidR="00A9745F" w14:paraId="0696F9D2" w14:textId="77777777" w:rsidTr="00D01597">
        <w:trPr>
          <w:trHeight w:val="454"/>
        </w:trPr>
        <w:tc>
          <w:tcPr>
            <w:tcW w:w="6232" w:type="dxa"/>
          </w:tcPr>
          <w:p w14:paraId="47E085C2" w14:textId="4CAC1EBB" w:rsidR="00A9745F" w:rsidRDefault="00A9745F" w:rsidP="00A9745F">
            <w:r w:rsidRPr="00592A55">
              <w:t>Objašnjavam što je to indeks u znakovnom nizu.</w:t>
            </w:r>
          </w:p>
        </w:tc>
        <w:tc>
          <w:tcPr>
            <w:tcW w:w="993" w:type="dxa"/>
          </w:tcPr>
          <w:p w14:paraId="0B783DC5" w14:textId="77777777" w:rsidR="00A9745F" w:rsidRDefault="00A9745F" w:rsidP="00A9745F"/>
        </w:tc>
        <w:tc>
          <w:tcPr>
            <w:tcW w:w="992" w:type="dxa"/>
          </w:tcPr>
          <w:p w14:paraId="1EE65D53" w14:textId="77777777" w:rsidR="00A9745F" w:rsidRDefault="00A9745F" w:rsidP="00A9745F"/>
        </w:tc>
      </w:tr>
      <w:tr w:rsidR="00A9745F" w14:paraId="45F45615" w14:textId="77777777" w:rsidTr="00D01597">
        <w:trPr>
          <w:trHeight w:val="454"/>
        </w:trPr>
        <w:tc>
          <w:tcPr>
            <w:tcW w:w="6232" w:type="dxa"/>
          </w:tcPr>
          <w:p w14:paraId="68FA9766" w14:textId="0223B9F0" w:rsidR="00A9745F" w:rsidRDefault="00A9745F" w:rsidP="00A9745F">
            <w:r w:rsidRPr="00592A55">
              <w:t>Opisujem kako dohvatiti više znakova nekoga znakovnog niza.</w:t>
            </w:r>
          </w:p>
        </w:tc>
        <w:tc>
          <w:tcPr>
            <w:tcW w:w="993" w:type="dxa"/>
          </w:tcPr>
          <w:p w14:paraId="708F010A" w14:textId="77777777" w:rsidR="00A9745F" w:rsidRDefault="00A9745F" w:rsidP="00A9745F"/>
        </w:tc>
        <w:tc>
          <w:tcPr>
            <w:tcW w:w="992" w:type="dxa"/>
          </w:tcPr>
          <w:p w14:paraId="3927C66F" w14:textId="77777777" w:rsidR="00A9745F" w:rsidRDefault="00A9745F" w:rsidP="00A9745F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1F1798E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12414D"/>
    <w:rsid w:val="002956F4"/>
    <w:rsid w:val="002D481B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D2FCA"/>
    <w:rsid w:val="00A82295"/>
    <w:rsid w:val="00A9745F"/>
    <w:rsid w:val="00AA0D60"/>
    <w:rsid w:val="00B62FC1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1:55:00Z</dcterms:created>
  <dcterms:modified xsi:type="dcterms:W3CDTF">2021-09-15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